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4A8D" w:rsidRDefault="0062007D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UNIVERSIDADE DE SÃO PAULO</w:t>
      </w: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  <w:r w:rsidRPr="00587F4C">
        <w:rPr>
          <w:rFonts w:ascii="Arial" w:hAnsi="Arial" w:cs="Arial"/>
          <w:sz w:val="24"/>
          <w:szCs w:val="24"/>
          <w:lang w:val="pt-BR"/>
        </w:rPr>
        <w:t>ESCOLA POLITÉCNICA DA UNIVERSIDADE DE SÃO PAULO</w:t>
      </w: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4E4A8D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ALEXANDRE RABELO</w:t>
      </w: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62007D" w:rsidRDefault="0062007D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  <w:r w:rsidRPr="00587F4C">
        <w:rPr>
          <w:rFonts w:ascii="Arial" w:hAnsi="Arial" w:cs="Arial"/>
          <w:b/>
          <w:sz w:val="24"/>
          <w:szCs w:val="24"/>
          <w:lang w:val="pt-BR"/>
        </w:rPr>
        <w:t>Simulação de campos ultrassônicos através de interfaces planas</w:t>
      </w: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587F4C" w:rsidRPr="00587F4C" w:rsidRDefault="00587F4C" w:rsidP="004E4A8D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62007D" w:rsidRDefault="0062007D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São Paulo</w:t>
      </w:r>
    </w:p>
    <w:p w:rsidR="003A145A" w:rsidRDefault="0062007D" w:rsidP="003A145A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2019</w:t>
      </w:r>
      <w:r w:rsidR="003A145A">
        <w:rPr>
          <w:rFonts w:ascii="Arial" w:hAnsi="Arial" w:cs="Arial"/>
          <w:sz w:val="24"/>
          <w:szCs w:val="24"/>
          <w:lang w:val="pt-BR"/>
        </w:rPr>
        <w:br w:type="page"/>
      </w:r>
    </w:p>
    <w:p w:rsidR="00153252" w:rsidRDefault="00153252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lastRenderedPageBreak/>
        <w:t>ALEXANDRE RABELO</w:t>
      </w:r>
    </w:p>
    <w:p w:rsidR="000339AD" w:rsidRDefault="000339AD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</w:p>
    <w:p w:rsidR="00153252" w:rsidRDefault="00153252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  <w:r w:rsidRPr="00587F4C">
        <w:rPr>
          <w:rFonts w:ascii="Arial" w:hAnsi="Arial" w:cs="Arial"/>
          <w:b/>
          <w:sz w:val="24"/>
          <w:szCs w:val="24"/>
          <w:lang w:val="pt-BR"/>
        </w:rPr>
        <w:t>Simulação de campos ultrassônicos através de interfaces planas</w:t>
      </w:r>
    </w:p>
    <w:p w:rsid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153252" w:rsidRDefault="00153252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  <w:r w:rsidRPr="000339AD">
        <w:rPr>
          <w:rFonts w:ascii="Arial" w:hAnsi="Arial" w:cs="Arial"/>
          <w:b/>
          <w:sz w:val="24"/>
          <w:szCs w:val="24"/>
          <w:lang w:val="pt-BR"/>
        </w:rPr>
        <w:t>Versão original</w:t>
      </w:r>
    </w:p>
    <w:p w:rsid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0339AD" w:rsidRPr="000339AD" w:rsidRDefault="000339AD" w:rsidP="00153252">
      <w:pPr>
        <w:jc w:val="center"/>
        <w:rPr>
          <w:rFonts w:ascii="Arial" w:hAnsi="Arial" w:cs="Arial"/>
          <w:b/>
          <w:sz w:val="24"/>
          <w:szCs w:val="24"/>
          <w:lang w:val="pt-BR"/>
        </w:rPr>
      </w:pPr>
    </w:p>
    <w:p w:rsidR="00153252" w:rsidRDefault="00153252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Dissertação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apresentad</w:t>
      </w:r>
      <w:r>
        <w:rPr>
          <w:rFonts w:ascii="Arial" w:hAnsi="Arial" w:cs="Arial"/>
          <w:sz w:val="24"/>
          <w:szCs w:val="24"/>
          <w:lang w:val="pt-BR"/>
        </w:rPr>
        <w:t>a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à Escola Politécnica da Universidade de São Paulo para obtenção do título de </w:t>
      </w:r>
      <w:r>
        <w:rPr>
          <w:rFonts w:ascii="Arial" w:hAnsi="Arial" w:cs="Arial"/>
          <w:sz w:val="24"/>
          <w:szCs w:val="24"/>
          <w:lang w:val="pt-BR"/>
        </w:rPr>
        <w:t>Mestre</w:t>
      </w:r>
      <w:r w:rsidRPr="00153252">
        <w:rPr>
          <w:rFonts w:ascii="Arial" w:hAnsi="Arial" w:cs="Arial"/>
          <w:sz w:val="24"/>
          <w:szCs w:val="24"/>
          <w:lang w:val="pt-BR"/>
        </w:rPr>
        <w:t xml:space="preserve"> em Engenharia.</w:t>
      </w: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153252" w:rsidRDefault="00153252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  <w:r w:rsidRPr="00153252">
        <w:rPr>
          <w:rFonts w:ascii="Arial" w:hAnsi="Arial" w:cs="Arial"/>
          <w:sz w:val="24"/>
          <w:szCs w:val="24"/>
          <w:lang w:val="pt-BR"/>
        </w:rPr>
        <w:t>Área de Concentração: Engenharia de Controle e Automação Mecânica</w:t>
      </w:r>
    </w:p>
    <w:p w:rsidR="000339AD" w:rsidRPr="00153252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153252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  <w:r w:rsidRPr="000339AD">
        <w:rPr>
          <w:rFonts w:ascii="Arial" w:hAnsi="Arial" w:cs="Arial"/>
          <w:sz w:val="24"/>
          <w:szCs w:val="24"/>
          <w:lang w:val="pt-BR"/>
        </w:rPr>
        <w:t xml:space="preserve">Orientador: Prof. Dr. Flávio </w:t>
      </w:r>
      <w:proofErr w:type="spellStart"/>
      <w:r w:rsidRPr="000339AD">
        <w:rPr>
          <w:rFonts w:ascii="Arial" w:hAnsi="Arial" w:cs="Arial"/>
          <w:sz w:val="24"/>
          <w:szCs w:val="24"/>
          <w:lang w:val="pt-BR"/>
        </w:rPr>
        <w:t>Buiochi</w:t>
      </w:r>
      <w:proofErr w:type="spellEnd"/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0339AD" w:rsidRDefault="000339AD" w:rsidP="000339AD">
      <w:pPr>
        <w:ind w:left="2495"/>
        <w:jc w:val="both"/>
        <w:rPr>
          <w:rFonts w:ascii="Arial" w:hAnsi="Arial" w:cs="Arial"/>
          <w:sz w:val="24"/>
          <w:szCs w:val="24"/>
          <w:lang w:val="pt-BR"/>
        </w:rPr>
      </w:pPr>
    </w:p>
    <w:p w:rsidR="00153252" w:rsidRDefault="00153252" w:rsidP="00153252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São Paulo</w:t>
      </w:r>
    </w:p>
    <w:p w:rsidR="000339AD" w:rsidRDefault="00153252" w:rsidP="000339AD">
      <w:pPr>
        <w:jc w:val="center"/>
        <w:rPr>
          <w:rFonts w:ascii="Arial" w:hAnsi="Arial" w:cs="Arial"/>
          <w:sz w:val="24"/>
          <w:szCs w:val="24"/>
          <w:lang w:val="pt-BR"/>
        </w:rPr>
      </w:pPr>
      <w:r>
        <w:rPr>
          <w:rFonts w:ascii="Arial" w:hAnsi="Arial" w:cs="Arial"/>
          <w:sz w:val="24"/>
          <w:szCs w:val="24"/>
          <w:lang w:val="pt-BR"/>
        </w:rPr>
        <w:t>2019</w:t>
      </w:r>
      <w:bookmarkStart w:id="0" w:name="_GoBack"/>
      <w:bookmarkEnd w:id="0"/>
      <w:r w:rsidR="000339AD">
        <w:rPr>
          <w:rFonts w:ascii="Arial" w:hAnsi="Arial" w:cs="Arial"/>
          <w:sz w:val="24"/>
          <w:szCs w:val="24"/>
          <w:lang w:val="pt-BR"/>
        </w:rPr>
        <w:br w:type="page"/>
      </w:r>
    </w:p>
    <w:p w:rsidR="0062007D" w:rsidRPr="004E4A8D" w:rsidRDefault="0062007D" w:rsidP="004E4A8D">
      <w:pPr>
        <w:jc w:val="center"/>
        <w:rPr>
          <w:rFonts w:ascii="Arial" w:hAnsi="Arial" w:cs="Arial"/>
          <w:sz w:val="24"/>
          <w:szCs w:val="24"/>
          <w:lang w:val="pt-BR"/>
        </w:rPr>
      </w:pPr>
    </w:p>
    <w:sectPr w:rsidR="0062007D" w:rsidRPr="004E4A8D" w:rsidSect="004E4A8D">
      <w:pgSz w:w="11907" w:h="16839" w:code="9"/>
      <w:pgMar w:top="1701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mirrorMargin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NjAwNDE1MjU0NDdR0lEKTi0uzszPAykwrAUA0TukmiwAAAA="/>
  </w:docVars>
  <w:rsids>
    <w:rsidRoot w:val="004E4A8D"/>
    <w:rsid w:val="000339AD"/>
    <w:rsid w:val="00116C07"/>
    <w:rsid w:val="00153252"/>
    <w:rsid w:val="003A145A"/>
    <w:rsid w:val="004E4A8D"/>
    <w:rsid w:val="00587F4C"/>
    <w:rsid w:val="00620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e Rabelo</dc:creator>
  <cp:lastModifiedBy>Alexandre Rabelo</cp:lastModifiedBy>
  <cp:revision>3</cp:revision>
  <dcterms:created xsi:type="dcterms:W3CDTF">2019-02-09T23:53:00Z</dcterms:created>
  <dcterms:modified xsi:type="dcterms:W3CDTF">2019-02-10T00:44:00Z</dcterms:modified>
</cp:coreProperties>
</file>